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978D2" w14:textId="13651719" w:rsidR="002C0CC5" w:rsidRPr="005F14AF" w:rsidRDefault="0011031F">
      <w:pPr>
        <w:rPr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FA0AEFB" wp14:editId="42A62EC7">
            <wp:simplePos x="0" y="0"/>
            <wp:positionH relativeFrom="margin">
              <wp:posOffset>1885950</wp:posOffset>
            </wp:positionH>
            <wp:positionV relativeFrom="paragraph">
              <wp:posOffset>6985</wp:posOffset>
            </wp:positionV>
            <wp:extent cx="4775835" cy="3328035"/>
            <wp:effectExtent l="0" t="0" r="571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5835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02DD" w:rsidRPr="005F14AF">
        <w:rPr>
          <w:sz w:val="48"/>
          <w:szCs w:val="48"/>
        </w:rPr>
        <w:t>PART 1</w:t>
      </w:r>
    </w:p>
    <w:p w14:paraId="3082580A" w14:textId="584A82B6" w:rsidR="00131CAA" w:rsidRDefault="00131CAA">
      <w:r>
        <w:rPr>
          <w:noProof/>
        </w:rPr>
        <w:drawing>
          <wp:anchor distT="0" distB="0" distL="114300" distR="114300" simplePos="0" relativeHeight="251659264" behindDoc="0" locked="0" layoutInCell="1" allowOverlap="1" wp14:anchorId="1D8CC93F" wp14:editId="57FDC428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638264" cy="2572109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264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8786EA" w14:textId="605A6CC5" w:rsidR="00131CAA" w:rsidRDefault="00131CAA"/>
    <w:p w14:paraId="39AB9EF2" w14:textId="18C07B00" w:rsidR="00131CAA" w:rsidRDefault="00131CAA"/>
    <w:p w14:paraId="799D7A7F" w14:textId="43C4A383" w:rsidR="00131CAA" w:rsidRDefault="00131CAA"/>
    <w:p w14:paraId="549E3AAD" w14:textId="76758F52" w:rsidR="00131CAA" w:rsidRDefault="00131CAA"/>
    <w:p w14:paraId="44C4FA89" w14:textId="53CC2F43" w:rsidR="00131CAA" w:rsidRDefault="00131CAA"/>
    <w:p w14:paraId="5B3E00D8" w14:textId="74B340B2" w:rsidR="00131CAA" w:rsidRDefault="00131CAA"/>
    <w:p w14:paraId="1BC5F1E4" w14:textId="27F3FE66" w:rsidR="00131CAA" w:rsidRDefault="00131CAA"/>
    <w:p w14:paraId="3030E398" w14:textId="5E981D4D" w:rsidR="00131CAA" w:rsidRDefault="00131CAA"/>
    <w:p w14:paraId="712C5A16" w14:textId="4E3D90FC" w:rsidR="00131CAA" w:rsidRDefault="00131CAA"/>
    <w:p w14:paraId="68EE7B0E" w14:textId="4D10757A" w:rsidR="0011031F" w:rsidRDefault="00131CAA" w:rsidP="0011031F">
      <w:r>
        <w:t xml:space="preserve">Image 1.1 Initial </w:t>
      </w:r>
      <w:r w:rsidR="00C13015">
        <w:t>D</w:t>
      </w:r>
      <w:r>
        <w:t>ata</w:t>
      </w:r>
      <w:r w:rsidR="00D01FE0">
        <w:t xml:space="preserve"> Coordinates</w:t>
      </w:r>
      <w:r w:rsidR="0011031F">
        <w:t xml:space="preserve">                                                  Image 1.2 Initial Data Scatterplot</w:t>
      </w:r>
    </w:p>
    <w:p w14:paraId="6EE67A24" w14:textId="74EF6ACE" w:rsidR="00131CAA" w:rsidRDefault="00131CAA"/>
    <w:p w14:paraId="3F811452" w14:textId="5897F9DC" w:rsidR="00C13015" w:rsidRDefault="007332FA">
      <w:r>
        <w:rPr>
          <w:noProof/>
        </w:rPr>
        <w:drawing>
          <wp:anchor distT="0" distB="0" distL="114300" distR="114300" simplePos="0" relativeHeight="251662336" behindDoc="0" locked="0" layoutInCell="1" allowOverlap="1" wp14:anchorId="44F51944" wp14:editId="60CF793F">
            <wp:simplePos x="0" y="0"/>
            <wp:positionH relativeFrom="margin">
              <wp:posOffset>0</wp:posOffset>
            </wp:positionH>
            <wp:positionV relativeFrom="paragraph">
              <wp:posOffset>220021</wp:posOffset>
            </wp:positionV>
            <wp:extent cx="2143125" cy="2614308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6143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3F210A" w14:textId="2A14A081" w:rsidR="00C13015" w:rsidRDefault="007332FA">
      <w:r>
        <w:rPr>
          <w:noProof/>
        </w:rPr>
        <w:drawing>
          <wp:anchor distT="0" distB="0" distL="114300" distR="114300" simplePos="0" relativeHeight="251661312" behindDoc="0" locked="0" layoutInCell="1" allowOverlap="1" wp14:anchorId="4D2703CE" wp14:editId="6B86DBC4">
            <wp:simplePos x="0" y="0"/>
            <wp:positionH relativeFrom="margin">
              <wp:posOffset>3417493</wp:posOffset>
            </wp:positionH>
            <wp:positionV relativeFrom="paragraph">
              <wp:posOffset>12700</wp:posOffset>
            </wp:positionV>
            <wp:extent cx="2362989" cy="267652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989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AFA3A9" w14:textId="20267312" w:rsidR="00C13015" w:rsidRDefault="00C13015"/>
    <w:p w14:paraId="7E1949DC" w14:textId="2FF79FCA" w:rsidR="00C13015" w:rsidRDefault="00C13015"/>
    <w:p w14:paraId="6FB618FE" w14:textId="37E9BA9D" w:rsidR="00C13015" w:rsidRDefault="00C13015"/>
    <w:p w14:paraId="1CA8FA12" w14:textId="52BE4864" w:rsidR="00C13015" w:rsidRDefault="00C13015"/>
    <w:p w14:paraId="01525442" w14:textId="6486FFEA" w:rsidR="00C13015" w:rsidRDefault="00C13015"/>
    <w:p w14:paraId="484B7AFF" w14:textId="12BA70DD" w:rsidR="00C13015" w:rsidRDefault="00C13015"/>
    <w:p w14:paraId="15889B2A" w14:textId="7FD27F2C" w:rsidR="00C13015" w:rsidRDefault="00C13015"/>
    <w:p w14:paraId="2C8A9EEA" w14:textId="5CFF5125" w:rsidR="00C13015" w:rsidRDefault="00C13015"/>
    <w:p w14:paraId="49D8E5FC" w14:textId="7C31B17C" w:rsidR="00C13015" w:rsidRDefault="00C13015"/>
    <w:p w14:paraId="596CF5BC" w14:textId="55A4FD00" w:rsidR="007332FA" w:rsidRDefault="007332FA" w:rsidP="007332FA">
      <w:r>
        <w:t>Image 1.3 First calculation of cluster assignment          Image 1.4 Second calculation of cluster assignment</w:t>
      </w:r>
    </w:p>
    <w:p w14:paraId="4D6234B7" w14:textId="1A8D35C4" w:rsidR="007332FA" w:rsidRDefault="007332FA" w:rsidP="007332FA"/>
    <w:p w14:paraId="7A5F98A5" w14:textId="7FC58392" w:rsidR="00C13015" w:rsidRDefault="00C13015"/>
    <w:p w14:paraId="10AD73CF" w14:textId="2AE32D3C" w:rsidR="005F14AF" w:rsidRDefault="005F14AF"/>
    <w:p w14:paraId="6251C011" w14:textId="4921DF2D" w:rsidR="0011031F" w:rsidRDefault="0017095D" w:rsidP="0011031F"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4E31A9FC" wp14:editId="4223CB05">
            <wp:simplePos x="0" y="0"/>
            <wp:positionH relativeFrom="column">
              <wp:posOffset>3060700</wp:posOffset>
            </wp:positionH>
            <wp:positionV relativeFrom="paragraph">
              <wp:posOffset>-106045</wp:posOffset>
            </wp:positionV>
            <wp:extent cx="3232785" cy="2252632"/>
            <wp:effectExtent l="0" t="0" r="571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2785" cy="2252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32FA">
        <w:rPr>
          <w:noProof/>
        </w:rPr>
        <w:drawing>
          <wp:anchor distT="0" distB="0" distL="114300" distR="114300" simplePos="0" relativeHeight="251664384" behindDoc="0" locked="0" layoutInCell="1" allowOverlap="1" wp14:anchorId="027E5910" wp14:editId="07DD2A57">
            <wp:simplePos x="0" y="0"/>
            <wp:positionH relativeFrom="margin">
              <wp:posOffset>88265</wp:posOffset>
            </wp:positionH>
            <wp:positionV relativeFrom="paragraph">
              <wp:posOffset>-577850</wp:posOffset>
            </wp:positionV>
            <wp:extent cx="2633249" cy="269557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3249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2E914C" w14:textId="20F560DD" w:rsidR="0011031F" w:rsidRDefault="0011031F" w:rsidP="0011031F"/>
    <w:p w14:paraId="6E099801" w14:textId="71F12824" w:rsidR="005F14AF" w:rsidRDefault="005F14AF" w:rsidP="0011031F"/>
    <w:p w14:paraId="7265B34D" w14:textId="5266B45B" w:rsidR="0011031F" w:rsidRPr="0011031F" w:rsidRDefault="0011031F" w:rsidP="0011031F"/>
    <w:p w14:paraId="07724B74" w14:textId="7EE72BAB" w:rsidR="0011031F" w:rsidRPr="0011031F" w:rsidRDefault="0011031F" w:rsidP="0011031F"/>
    <w:p w14:paraId="18B9C0B0" w14:textId="1962DE2B" w:rsidR="0011031F" w:rsidRPr="0011031F" w:rsidRDefault="0011031F" w:rsidP="0011031F"/>
    <w:p w14:paraId="15199441" w14:textId="06DDE2B4" w:rsidR="0011031F" w:rsidRPr="0011031F" w:rsidRDefault="0011031F" w:rsidP="0011031F"/>
    <w:p w14:paraId="2A1979B4" w14:textId="10BA865C" w:rsidR="0011031F" w:rsidRPr="0011031F" w:rsidRDefault="0011031F" w:rsidP="0011031F"/>
    <w:p w14:paraId="053730FB" w14:textId="12A92C38" w:rsidR="0011031F" w:rsidRDefault="00887FE5" w:rsidP="0011031F">
      <w:r>
        <w:t xml:space="preserve">Image 1.5 </w:t>
      </w:r>
      <w:r w:rsidR="00076BE5">
        <w:t>Last</w:t>
      </w:r>
      <w:r>
        <w:t xml:space="preserve"> calculation of cluster assignment</w:t>
      </w:r>
      <w:r w:rsidR="0017095D">
        <w:t xml:space="preserve">                     Image 1.6 Data scatterplot with final clusters</w:t>
      </w:r>
    </w:p>
    <w:p w14:paraId="54B9E73E" w14:textId="414285A8" w:rsidR="0017095D" w:rsidRPr="0011031F" w:rsidRDefault="0017095D" w:rsidP="0011031F"/>
    <w:p w14:paraId="1A628CF5" w14:textId="51C65B3C" w:rsidR="0011031F" w:rsidRPr="0011031F" w:rsidRDefault="0011031F" w:rsidP="0011031F"/>
    <w:p w14:paraId="6925066C" w14:textId="4B9D2BC2" w:rsidR="0011031F" w:rsidRDefault="0011031F" w:rsidP="0011031F"/>
    <w:p w14:paraId="7C6734B2" w14:textId="4DF43AAD" w:rsidR="00986C89" w:rsidRDefault="00986C89" w:rsidP="0011031F">
      <w:pPr>
        <w:rPr>
          <w:sz w:val="48"/>
          <w:szCs w:val="48"/>
        </w:rPr>
      </w:pPr>
      <w:r w:rsidRPr="005F14AF">
        <w:rPr>
          <w:sz w:val="48"/>
          <w:szCs w:val="48"/>
        </w:rPr>
        <w:t>PART</w:t>
      </w:r>
      <w:r>
        <w:rPr>
          <w:sz w:val="48"/>
          <w:szCs w:val="48"/>
        </w:rPr>
        <w:t xml:space="preserve"> 2</w:t>
      </w:r>
    </w:p>
    <w:p w14:paraId="73D751C2" w14:textId="25E2242B" w:rsidR="00986C89" w:rsidRPr="00986C89" w:rsidRDefault="00441FE7" w:rsidP="0011031F">
      <w:r>
        <w:rPr>
          <w:noProof/>
        </w:rPr>
        <w:drawing>
          <wp:anchor distT="0" distB="0" distL="114300" distR="114300" simplePos="0" relativeHeight="251665408" behindDoc="0" locked="0" layoutInCell="1" allowOverlap="1" wp14:anchorId="32339A10" wp14:editId="1411D164">
            <wp:simplePos x="0" y="0"/>
            <wp:positionH relativeFrom="column">
              <wp:posOffset>0</wp:posOffset>
            </wp:positionH>
            <wp:positionV relativeFrom="paragraph">
              <wp:posOffset>946150</wp:posOffset>
            </wp:positionV>
            <wp:extent cx="1076475" cy="2381582"/>
            <wp:effectExtent l="0" t="0" r="952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475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10816" w14:textId="6F92489B" w:rsidR="0011031F" w:rsidRDefault="00441FE7" w:rsidP="0011031F">
      <w:r>
        <w:rPr>
          <w:noProof/>
        </w:rPr>
        <w:drawing>
          <wp:anchor distT="0" distB="0" distL="114300" distR="114300" simplePos="0" relativeHeight="251666432" behindDoc="0" locked="0" layoutInCell="1" allowOverlap="1" wp14:anchorId="2DC01C35" wp14:editId="6E58EA54">
            <wp:simplePos x="0" y="0"/>
            <wp:positionH relativeFrom="column">
              <wp:posOffset>1495425</wp:posOffset>
            </wp:positionH>
            <wp:positionV relativeFrom="paragraph">
              <wp:posOffset>12700</wp:posOffset>
            </wp:positionV>
            <wp:extent cx="4775835" cy="3328035"/>
            <wp:effectExtent l="0" t="0" r="571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5835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078EE2" w14:textId="47013F1B" w:rsidR="0011031F" w:rsidRDefault="0011031F" w:rsidP="0011031F"/>
    <w:p w14:paraId="15DEC1D5" w14:textId="1DBEC5BF" w:rsidR="0011031F" w:rsidRDefault="0011031F" w:rsidP="0011031F"/>
    <w:p w14:paraId="3AB50129" w14:textId="4CFA5464" w:rsidR="0011031F" w:rsidRDefault="0011031F" w:rsidP="0011031F"/>
    <w:p w14:paraId="3A8459A5" w14:textId="026FD634" w:rsidR="0011031F" w:rsidRDefault="0011031F" w:rsidP="0011031F"/>
    <w:p w14:paraId="17793267" w14:textId="1F8F6506" w:rsidR="0011031F" w:rsidRDefault="0011031F" w:rsidP="0011031F"/>
    <w:p w14:paraId="5B236C39" w14:textId="78FBA6C3" w:rsidR="0011031F" w:rsidRDefault="0011031F" w:rsidP="0011031F"/>
    <w:p w14:paraId="693981CC" w14:textId="5E354BCB" w:rsidR="0011031F" w:rsidRDefault="0011031F" w:rsidP="0011031F"/>
    <w:p w14:paraId="0B434C05" w14:textId="3DD5D173" w:rsidR="0011031F" w:rsidRDefault="0011031F" w:rsidP="0011031F"/>
    <w:p w14:paraId="4ED0EF36" w14:textId="4075BA91" w:rsidR="0011031F" w:rsidRDefault="0011031F" w:rsidP="0011031F"/>
    <w:p w14:paraId="7F831F3E" w14:textId="6452942B" w:rsidR="0011031F" w:rsidRDefault="0011031F" w:rsidP="0011031F"/>
    <w:p w14:paraId="4F0B1F32" w14:textId="78B89861" w:rsidR="0011031F" w:rsidRDefault="0011031F" w:rsidP="0011031F"/>
    <w:p w14:paraId="5CBAAB8F" w14:textId="15B3F717" w:rsidR="0011031F" w:rsidRDefault="00441FE7" w:rsidP="0011031F">
      <w:r>
        <w:t>Image 2.1 Initial data                                                                             Image 2.2 Initial scatterplot</w:t>
      </w:r>
    </w:p>
    <w:p w14:paraId="4547F365" w14:textId="7451397D" w:rsidR="0011031F" w:rsidRDefault="0011031F" w:rsidP="0011031F"/>
    <w:p w14:paraId="6B1769CB" w14:textId="7C427479" w:rsidR="0011031F" w:rsidRDefault="0011031F" w:rsidP="0011031F"/>
    <w:p w14:paraId="13BA7119" w14:textId="008D12F8" w:rsidR="0011031F" w:rsidRDefault="00994182" w:rsidP="0011031F">
      <w:r>
        <w:rPr>
          <w:noProof/>
        </w:rPr>
        <w:drawing>
          <wp:anchor distT="0" distB="0" distL="114300" distR="114300" simplePos="0" relativeHeight="251668480" behindDoc="0" locked="0" layoutInCell="1" allowOverlap="1" wp14:anchorId="7D3E13CA" wp14:editId="62AB1E69">
            <wp:simplePos x="0" y="0"/>
            <wp:positionH relativeFrom="margin">
              <wp:align>right</wp:align>
            </wp:positionH>
            <wp:positionV relativeFrom="paragraph">
              <wp:posOffset>-635</wp:posOffset>
            </wp:positionV>
            <wp:extent cx="2647950" cy="2562225"/>
            <wp:effectExtent l="0" t="0" r="0" b="952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5D749A55" wp14:editId="16A0CC29">
            <wp:simplePos x="0" y="0"/>
            <wp:positionH relativeFrom="column">
              <wp:posOffset>62948</wp:posOffset>
            </wp:positionH>
            <wp:positionV relativeFrom="paragraph">
              <wp:posOffset>-135559</wp:posOffset>
            </wp:positionV>
            <wp:extent cx="2581275" cy="2562225"/>
            <wp:effectExtent l="0" t="0" r="9525" b="952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D7629F" w14:textId="401E60C8" w:rsidR="0011031F" w:rsidRDefault="0011031F" w:rsidP="0011031F"/>
    <w:p w14:paraId="158F3123" w14:textId="1D55FE06" w:rsidR="0011031F" w:rsidRDefault="0011031F" w:rsidP="0011031F"/>
    <w:p w14:paraId="5086B0CC" w14:textId="32633B9F" w:rsidR="0011031F" w:rsidRDefault="0011031F" w:rsidP="0011031F"/>
    <w:p w14:paraId="65894AF2" w14:textId="01937E39" w:rsidR="0011031F" w:rsidRDefault="0011031F" w:rsidP="0011031F"/>
    <w:p w14:paraId="3D9AE06A" w14:textId="61B83FE7" w:rsidR="0011031F" w:rsidRDefault="0011031F" w:rsidP="0011031F"/>
    <w:p w14:paraId="19A3D51B" w14:textId="43C82C39" w:rsidR="00BB4852" w:rsidRDefault="00BB4852" w:rsidP="0011031F"/>
    <w:p w14:paraId="6F95293B" w14:textId="5D25C829" w:rsidR="00BB4852" w:rsidRDefault="00BB4852" w:rsidP="0011031F"/>
    <w:p w14:paraId="7E195C4E" w14:textId="0FFE9639" w:rsidR="00BB4852" w:rsidRDefault="00BB4852" w:rsidP="0011031F"/>
    <w:p w14:paraId="7DA9B975" w14:textId="692E3682" w:rsidR="00BB4852" w:rsidRDefault="00BB4852" w:rsidP="0011031F">
      <w:r>
        <w:t>Image 2.3 First calculation of cluster assignment</w:t>
      </w:r>
      <w:r w:rsidR="00994182">
        <w:t xml:space="preserve">         Image 2.4 Second calculation of cluster assignment </w:t>
      </w:r>
    </w:p>
    <w:p w14:paraId="1F5BCB74" w14:textId="036C8C83" w:rsidR="00AA3B6C" w:rsidRDefault="00AA3B6C" w:rsidP="0011031F"/>
    <w:p w14:paraId="4688D2E8" w14:textId="212970E4" w:rsidR="00AA3B6C" w:rsidRDefault="00C616CB" w:rsidP="0011031F">
      <w:r>
        <w:rPr>
          <w:noProof/>
        </w:rPr>
        <w:drawing>
          <wp:anchor distT="0" distB="0" distL="114300" distR="114300" simplePos="0" relativeHeight="251670528" behindDoc="0" locked="0" layoutInCell="1" allowOverlap="1" wp14:anchorId="0EAF118E" wp14:editId="22D0268D">
            <wp:simplePos x="0" y="0"/>
            <wp:positionH relativeFrom="margin">
              <wp:posOffset>3255728</wp:posOffset>
            </wp:positionH>
            <wp:positionV relativeFrom="paragraph">
              <wp:posOffset>6350</wp:posOffset>
            </wp:positionV>
            <wp:extent cx="2552700" cy="2562225"/>
            <wp:effectExtent l="0" t="0" r="0" b="952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3B6C">
        <w:rPr>
          <w:noProof/>
        </w:rPr>
        <w:drawing>
          <wp:anchor distT="0" distB="0" distL="114300" distR="114300" simplePos="0" relativeHeight="251669504" behindDoc="0" locked="0" layoutInCell="1" allowOverlap="1" wp14:anchorId="58EE9ED0" wp14:editId="44510472">
            <wp:simplePos x="0" y="0"/>
            <wp:positionH relativeFrom="column">
              <wp:posOffset>0</wp:posOffset>
            </wp:positionH>
            <wp:positionV relativeFrom="paragraph">
              <wp:posOffset>-1215</wp:posOffset>
            </wp:positionV>
            <wp:extent cx="2628900" cy="2562225"/>
            <wp:effectExtent l="0" t="0" r="0" b="952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AA1EA7" w14:textId="3DB418AE" w:rsidR="00AA3B6C" w:rsidRPr="00AA3B6C" w:rsidRDefault="00AA3B6C" w:rsidP="00AA3B6C"/>
    <w:p w14:paraId="209A4FB5" w14:textId="5AF08A6D" w:rsidR="00AA3B6C" w:rsidRPr="00AA3B6C" w:rsidRDefault="00AA3B6C" w:rsidP="00AA3B6C"/>
    <w:p w14:paraId="58FB4FDD" w14:textId="3C33AA13" w:rsidR="00AA3B6C" w:rsidRPr="00AA3B6C" w:rsidRDefault="00AA3B6C" w:rsidP="00AA3B6C"/>
    <w:p w14:paraId="25107E1C" w14:textId="04C2BE89" w:rsidR="00AA3B6C" w:rsidRPr="00AA3B6C" w:rsidRDefault="00AA3B6C" w:rsidP="00AA3B6C"/>
    <w:p w14:paraId="3E143063" w14:textId="27911CA9" w:rsidR="00AA3B6C" w:rsidRPr="00AA3B6C" w:rsidRDefault="00AA3B6C" w:rsidP="00AA3B6C"/>
    <w:p w14:paraId="050538F2" w14:textId="435FDA1E" w:rsidR="00AA3B6C" w:rsidRPr="00AA3B6C" w:rsidRDefault="00AA3B6C" w:rsidP="00AA3B6C"/>
    <w:p w14:paraId="5120A21B" w14:textId="6BF7D261" w:rsidR="00AA3B6C" w:rsidRPr="00AA3B6C" w:rsidRDefault="00AA3B6C" w:rsidP="00AA3B6C"/>
    <w:p w14:paraId="1D4EB4A6" w14:textId="1477790F" w:rsidR="00AA3B6C" w:rsidRPr="00AA3B6C" w:rsidRDefault="00AA3B6C" w:rsidP="00AA3B6C"/>
    <w:p w14:paraId="5F2D601C" w14:textId="6A0D07DD" w:rsidR="00AA3B6C" w:rsidRDefault="00AA3B6C" w:rsidP="00AA3B6C">
      <w:pPr>
        <w:tabs>
          <w:tab w:val="left" w:pos="2955"/>
        </w:tabs>
      </w:pPr>
      <w:r>
        <w:t>Image 2.5 Third calculation of cluster assignment</w:t>
      </w:r>
      <w:r w:rsidR="00C616CB">
        <w:t xml:space="preserve">             Image 2.6 Last calculation of cluster assignment</w:t>
      </w:r>
    </w:p>
    <w:p w14:paraId="21D8CAB1" w14:textId="16DEF8CD" w:rsidR="00251A70" w:rsidRDefault="00251A70" w:rsidP="00AA3B6C">
      <w:pPr>
        <w:tabs>
          <w:tab w:val="left" w:pos="2955"/>
        </w:tabs>
      </w:pPr>
    </w:p>
    <w:p w14:paraId="23FF0169" w14:textId="2CDF626D" w:rsidR="00251A70" w:rsidRDefault="00251A70" w:rsidP="00AA3B6C">
      <w:pPr>
        <w:tabs>
          <w:tab w:val="left" w:pos="2955"/>
        </w:tabs>
      </w:pPr>
    </w:p>
    <w:p w14:paraId="3B6E2562" w14:textId="178DCCBA" w:rsidR="00251A70" w:rsidRDefault="00251A70" w:rsidP="00AA3B6C">
      <w:pPr>
        <w:tabs>
          <w:tab w:val="left" w:pos="2955"/>
        </w:tabs>
      </w:pPr>
    </w:p>
    <w:p w14:paraId="1B495D1A" w14:textId="1AEC09B3" w:rsidR="00251A70" w:rsidRDefault="00251A70" w:rsidP="00AA3B6C">
      <w:pPr>
        <w:tabs>
          <w:tab w:val="left" w:pos="2955"/>
        </w:tabs>
      </w:pPr>
    </w:p>
    <w:p w14:paraId="608EA675" w14:textId="5B94B224" w:rsidR="00251A70" w:rsidRDefault="00251A70" w:rsidP="00AA3B6C">
      <w:pPr>
        <w:tabs>
          <w:tab w:val="left" w:pos="2955"/>
        </w:tabs>
      </w:pPr>
    </w:p>
    <w:p w14:paraId="7282EE89" w14:textId="2405E758" w:rsidR="00251A70" w:rsidRDefault="00251A70" w:rsidP="00AA3B6C">
      <w:pPr>
        <w:tabs>
          <w:tab w:val="left" w:pos="2955"/>
        </w:tabs>
      </w:pPr>
    </w:p>
    <w:p w14:paraId="1188F243" w14:textId="4DC2BF45" w:rsidR="00251A70" w:rsidRDefault="00251A70" w:rsidP="00AA3B6C">
      <w:pPr>
        <w:tabs>
          <w:tab w:val="left" w:pos="2955"/>
        </w:tabs>
      </w:pPr>
    </w:p>
    <w:p w14:paraId="4330861E" w14:textId="379614C0" w:rsidR="00251A70" w:rsidRDefault="00251A70" w:rsidP="00AA3B6C">
      <w:pPr>
        <w:tabs>
          <w:tab w:val="left" w:pos="2955"/>
        </w:tabs>
      </w:pPr>
    </w:p>
    <w:p w14:paraId="13A6DA27" w14:textId="10F3A389" w:rsidR="00251A70" w:rsidRDefault="00251A70" w:rsidP="00AA3B6C">
      <w:pPr>
        <w:tabs>
          <w:tab w:val="left" w:pos="2955"/>
        </w:tabs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0C70803D" wp14:editId="2AEF7B46">
            <wp:simplePos x="0" y="0"/>
            <wp:positionH relativeFrom="column">
              <wp:posOffset>-24185</wp:posOffset>
            </wp:positionH>
            <wp:positionV relativeFrom="paragraph">
              <wp:posOffset>-573570</wp:posOffset>
            </wp:positionV>
            <wp:extent cx="4776288" cy="3328158"/>
            <wp:effectExtent l="0" t="0" r="5715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6288" cy="33281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E49B35" w14:textId="24232C01" w:rsidR="00251A70" w:rsidRDefault="00251A70" w:rsidP="00AA3B6C">
      <w:pPr>
        <w:tabs>
          <w:tab w:val="left" w:pos="2955"/>
        </w:tabs>
      </w:pPr>
    </w:p>
    <w:p w14:paraId="745BF48F" w14:textId="06C1F5C2" w:rsidR="00251A70" w:rsidRDefault="00251A70" w:rsidP="00AA3B6C">
      <w:pPr>
        <w:tabs>
          <w:tab w:val="left" w:pos="2955"/>
        </w:tabs>
      </w:pPr>
    </w:p>
    <w:p w14:paraId="59FDC4DA" w14:textId="7775D3EE" w:rsidR="00251A70" w:rsidRDefault="00251A70" w:rsidP="00AA3B6C">
      <w:pPr>
        <w:tabs>
          <w:tab w:val="left" w:pos="2955"/>
        </w:tabs>
      </w:pPr>
    </w:p>
    <w:p w14:paraId="7E505183" w14:textId="6A53F8C3" w:rsidR="00251A70" w:rsidRDefault="00251A70" w:rsidP="00AA3B6C">
      <w:pPr>
        <w:tabs>
          <w:tab w:val="left" w:pos="2955"/>
        </w:tabs>
      </w:pPr>
    </w:p>
    <w:p w14:paraId="327B3984" w14:textId="3C5A4D47" w:rsidR="00251A70" w:rsidRDefault="00251A70" w:rsidP="00AA3B6C">
      <w:pPr>
        <w:tabs>
          <w:tab w:val="left" w:pos="2955"/>
        </w:tabs>
      </w:pPr>
    </w:p>
    <w:p w14:paraId="6F536BD7" w14:textId="4058ED05" w:rsidR="00251A70" w:rsidRDefault="00251A70" w:rsidP="00AA3B6C">
      <w:pPr>
        <w:tabs>
          <w:tab w:val="left" w:pos="2955"/>
        </w:tabs>
      </w:pPr>
    </w:p>
    <w:p w14:paraId="2E89A253" w14:textId="712504E5" w:rsidR="00251A70" w:rsidRDefault="00251A70" w:rsidP="00AA3B6C">
      <w:pPr>
        <w:tabs>
          <w:tab w:val="left" w:pos="2955"/>
        </w:tabs>
      </w:pPr>
    </w:p>
    <w:p w14:paraId="3439AE9E" w14:textId="23ECACC1" w:rsidR="00251A70" w:rsidRDefault="00251A70" w:rsidP="00AA3B6C">
      <w:pPr>
        <w:tabs>
          <w:tab w:val="left" w:pos="2955"/>
        </w:tabs>
      </w:pPr>
    </w:p>
    <w:p w14:paraId="49AC3B49" w14:textId="6F6B2AD2" w:rsidR="00251A70" w:rsidRDefault="00251A70" w:rsidP="00AA3B6C">
      <w:pPr>
        <w:tabs>
          <w:tab w:val="left" w:pos="2955"/>
        </w:tabs>
      </w:pPr>
    </w:p>
    <w:p w14:paraId="5F147322" w14:textId="6F40A2CA" w:rsidR="00251A70" w:rsidRPr="00AA3B6C" w:rsidRDefault="00251A70" w:rsidP="00AA3B6C">
      <w:pPr>
        <w:tabs>
          <w:tab w:val="left" w:pos="2955"/>
        </w:tabs>
      </w:pPr>
      <w:r>
        <w:t xml:space="preserve">Image 2.7 Data </w:t>
      </w:r>
      <w:r w:rsidR="00E91F87">
        <w:t>scatter</w:t>
      </w:r>
      <w:r>
        <w:t>plot with final clusters</w:t>
      </w:r>
    </w:p>
    <w:sectPr w:rsidR="00251A70" w:rsidRPr="00AA3B6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302E6" w14:textId="77777777" w:rsidR="00F20DF9" w:rsidRDefault="00F20DF9" w:rsidP="0011031F">
      <w:pPr>
        <w:spacing w:after="0" w:line="240" w:lineRule="auto"/>
      </w:pPr>
      <w:r>
        <w:separator/>
      </w:r>
    </w:p>
  </w:endnote>
  <w:endnote w:type="continuationSeparator" w:id="0">
    <w:p w14:paraId="3B812727" w14:textId="77777777" w:rsidR="00F20DF9" w:rsidRDefault="00F20DF9" w:rsidP="00110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DD5D6" w14:textId="77777777" w:rsidR="00F20DF9" w:rsidRDefault="00F20DF9" w:rsidP="0011031F">
      <w:pPr>
        <w:spacing w:after="0" w:line="240" w:lineRule="auto"/>
      </w:pPr>
      <w:r>
        <w:separator/>
      </w:r>
    </w:p>
  </w:footnote>
  <w:footnote w:type="continuationSeparator" w:id="0">
    <w:p w14:paraId="42366BC2" w14:textId="77777777" w:rsidR="00F20DF9" w:rsidRDefault="00F20DF9" w:rsidP="001103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DAwNzA3NTSwNDJW0lEKTi0uzszPAykwqgUA4ycsECwAAAA="/>
  </w:docVars>
  <w:rsids>
    <w:rsidRoot w:val="002C0CC5"/>
    <w:rsid w:val="00076BE5"/>
    <w:rsid w:val="0011031F"/>
    <w:rsid w:val="00131CAA"/>
    <w:rsid w:val="001502DD"/>
    <w:rsid w:val="0017095D"/>
    <w:rsid w:val="00251A70"/>
    <w:rsid w:val="002C0CC5"/>
    <w:rsid w:val="00410960"/>
    <w:rsid w:val="00441FE7"/>
    <w:rsid w:val="0056158F"/>
    <w:rsid w:val="005F14AF"/>
    <w:rsid w:val="007332FA"/>
    <w:rsid w:val="007C10CC"/>
    <w:rsid w:val="00887FE5"/>
    <w:rsid w:val="00986C89"/>
    <w:rsid w:val="00994182"/>
    <w:rsid w:val="00AA3B6C"/>
    <w:rsid w:val="00AB009D"/>
    <w:rsid w:val="00BB4852"/>
    <w:rsid w:val="00C13015"/>
    <w:rsid w:val="00C616CB"/>
    <w:rsid w:val="00D01FE0"/>
    <w:rsid w:val="00D3713B"/>
    <w:rsid w:val="00DC01E5"/>
    <w:rsid w:val="00E91F87"/>
    <w:rsid w:val="00F20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798FF3"/>
  <w15:chartTrackingRefBased/>
  <w15:docId w15:val="{8314C90E-4F11-4F5B-888E-78C79C0BF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03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031F"/>
  </w:style>
  <w:style w:type="paragraph" w:styleId="Footer">
    <w:name w:val="footer"/>
    <w:basedOn w:val="Normal"/>
    <w:link w:val="FooterChar"/>
    <w:uiPriority w:val="99"/>
    <w:unhideWhenUsed/>
    <w:rsid w:val="001103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03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n Yuwono</dc:creator>
  <cp:keywords/>
  <dc:description/>
  <cp:lastModifiedBy>Arvin Yuwono</cp:lastModifiedBy>
  <cp:revision>24</cp:revision>
  <dcterms:created xsi:type="dcterms:W3CDTF">2022-11-24T23:43:00Z</dcterms:created>
  <dcterms:modified xsi:type="dcterms:W3CDTF">2022-11-25T02:12:00Z</dcterms:modified>
</cp:coreProperties>
</file>